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C578D" w14:textId="06E92ACF" w:rsidR="009C508F" w:rsidRDefault="00CC4197" w:rsidP="00AC568C">
      <w:pPr>
        <w:pStyle w:val="ListParagraph"/>
        <w:numPr>
          <w:ilvl w:val="0"/>
          <w:numId w:val="1"/>
        </w:numPr>
      </w:pPr>
      <w:r>
        <w:br/>
      </w:r>
      <w:r w:rsidR="00AC568C" w:rsidRPr="00AC568C">
        <w:drawing>
          <wp:inline distT="0" distB="0" distL="0" distR="0" wp14:anchorId="345EEB30" wp14:editId="1E3D4E34">
            <wp:extent cx="2969577" cy="331470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85847" cy="3332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4197">
        <w:drawing>
          <wp:inline distT="0" distB="0" distL="0" distR="0" wp14:anchorId="13B147DA" wp14:editId="0FAEC714">
            <wp:extent cx="2479675" cy="1580612"/>
            <wp:effectExtent l="0" t="0" r="0" b="63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6"/>
                    <a:srcRect t="26555"/>
                    <a:stretch/>
                  </pic:blipFill>
                  <pic:spPr bwMode="auto">
                    <a:xfrm>
                      <a:off x="0" y="0"/>
                      <a:ext cx="2494696" cy="1590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  <w:t>The answer changes with time.</w:t>
      </w:r>
      <w:r w:rsidR="00F80F34">
        <w:br/>
      </w:r>
      <w:r w:rsidR="00F80F34" w:rsidRPr="00F80F34">
        <w:drawing>
          <wp:inline distT="0" distB="0" distL="0" distR="0" wp14:anchorId="1F1173B3" wp14:editId="5A7BDAEB">
            <wp:extent cx="3041650" cy="4089709"/>
            <wp:effectExtent l="0" t="0" r="6350" b="635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3619" cy="4092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CF8">
        <w:br/>
      </w:r>
      <w:r w:rsidR="000E0CF8">
        <w:br/>
      </w:r>
    </w:p>
    <w:p w14:paraId="3A1BEA0B" w14:textId="5D61E3AA" w:rsidR="000E0CF8" w:rsidRDefault="000E0CF8" w:rsidP="00AC568C">
      <w:pPr>
        <w:pStyle w:val="ListParagraph"/>
        <w:numPr>
          <w:ilvl w:val="0"/>
          <w:numId w:val="1"/>
        </w:numPr>
      </w:pPr>
      <w:r>
        <w:lastRenderedPageBreak/>
        <w:br/>
      </w:r>
      <w:r w:rsidR="00C16CF4" w:rsidRPr="00C16CF4">
        <w:drawing>
          <wp:inline distT="0" distB="0" distL="0" distR="0" wp14:anchorId="3AC59115" wp14:editId="6E80C712">
            <wp:extent cx="5166278" cy="5511800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6165" cy="5533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0F1A" w:rsidRPr="00E10F1A">
        <w:drawing>
          <wp:inline distT="0" distB="0" distL="0" distR="0" wp14:anchorId="202FF2FF" wp14:editId="03AE7328">
            <wp:extent cx="5943600" cy="248158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7E0C7" w14:textId="499F80D1" w:rsidR="00E10F1A" w:rsidRDefault="00E10F1A" w:rsidP="00AC568C">
      <w:pPr>
        <w:pStyle w:val="ListParagraph"/>
        <w:numPr>
          <w:ilvl w:val="0"/>
          <w:numId w:val="1"/>
        </w:numPr>
      </w:pPr>
      <w:r>
        <w:lastRenderedPageBreak/>
        <w:br/>
      </w:r>
      <w:r w:rsidR="009B6283" w:rsidRPr="009B6283">
        <w:drawing>
          <wp:inline distT="0" distB="0" distL="0" distR="0" wp14:anchorId="722E43DC" wp14:editId="75B52D7B">
            <wp:extent cx="4083050" cy="3808817"/>
            <wp:effectExtent l="0" t="0" r="0" b="127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2807" cy="387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DA8FF" w14:textId="1EE6CBFE" w:rsidR="002C6004" w:rsidRDefault="002C6004" w:rsidP="00AC568C">
      <w:pPr>
        <w:pStyle w:val="ListParagraph"/>
        <w:numPr>
          <w:ilvl w:val="0"/>
          <w:numId w:val="1"/>
        </w:numPr>
      </w:pPr>
      <w:r>
        <w:br/>
      </w:r>
      <w:r w:rsidR="00383D6A" w:rsidRPr="00383D6A">
        <w:drawing>
          <wp:inline distT="0" distB="0" distL="0" distR="0" wp14:anchorId="169310DE" wp14:editId="602C4F30">
            <wp:extent cx="3829050" cy="3991379"/>
            <wp:effectExtent l="0" t="0" r="0" b="952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62116" cy="4025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C83CD" w14:textId="2EBB70FE" w:rsidR="00383D6A" w:rsidRDefault="00383D6A" w:rsidP="00AC568C">
      <w:pPr>
        <w:pStyle w:val="ListParagraph"/>
        <w:numPr>
          <w:ilvl w:val="0"/>
          <w:numId w:val="1"/>
        </w:numPr>
      </w:pPr>
      <w:r>
        <w:lastRenderedPageBreak/>
        <w:br/>
      </w:r>
      <w:r w:rsidR="006B1570" w:rsidRPr="006B1570">
        <w:drawing>
          <wp:inline distT="0" distB="0" distL="0" distR="0" wp14:anchorId="67EA86C7" wp14:editId="111AFD3B">
            <wp:extent cx="5943600" cy="4896485"/>
            <wp:effectExtent l="0" t="0" r="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3D6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98548D"/>
    <w:multiLevelType w:val="hybridMultilevel"/>
    <w:tmpl w:val="09B6E6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1964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bewNDY1MTewMDRU0lEKTi0uzszPAykwqgUAKHHMhCwAAAA="/>
  </w:docVars>
  <w:rsids>
    <w:rsidRoot w:val="00874E3C"/>
    <w:rsid w:val="000E0CF8"/>
    <w:rsid w:val="002C6004"/>
    <w:rsid w:val="00383D6A"/>
    <w:rsid w:val="006B1570"/>
    <w:rsid w:val="00874E3C"/>
    <w:rsid w:val="00883CE5"/>
    <w:rsid w:val="008F6884"/>
    <w:rsid w:val="00957861"/>
    <w:rsid w:val="009B6283"/>
    <w:rsid w:val="009C508F"/>
    <w:rsid w:val="00A65DC3"/>
    <w:rsid w:val="00AC568C"/>
    <w:rsid w:val="00BD15D2"/>
    <w:rsid w:val="00C16CF4"/>
    <w:rsid w:val="00CC4197"/>
    <w:rsid w:val="00E10F1A"/>
    <w:rsid w:val="00F12026"/>
    <w:rsid w:val="00F80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A93F0"/>
  <w15:chartTrackingRefBased/>
  <w15:docId w15:val="{81C1ECF4-670A-4983-BCD2-3AB61E8B8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56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14</cp:revision>
  <dcterms:created xsi:type="dcterms:W3CDTF">2023-01-24T15:31:00Z</dcterms:created>
  <dcterms:modified xsi:type="dcterms:W3CDTF">2023-01-24T20:01:00Z</dcterms:modified>
</cp:coreProperties>
</file>